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FDD64A" w14:textId="77777777" w:rsidR="00B517D3" w:rsidRPr="000B0EA3" w:rsidRDefault="00B517D3" w:rsidP="00B517D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B0EA3">
        <w:rPr>
          <w:rFonts w:ascii="Times New Roman" w:hAnsi="Times New Roman" w:cs="Times New Roman"/>
          <w:b/>
          <w:bCs/>
          <w:sz w:val="24"/>
          <w:szCs w:val="24"/>
        </w:rPr>
        <w:t>Cuckoo Search Optimization (CSO) Via Levy Flights for heart disease prediction</w:t>
      </w:r>
    </w:p>
    <w:p w14:paraId="5B751BFD" w14:textId="7965932D" w:rsidR="002E7235" w:rsidRPr="002E7235" w:rsidRDefault="002E7235" w:rsidP="002E723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E7235">
        <w:rPr>
          <w:rFonts w:ascii="Times New Roman" w:hAnsi="Times New Roman" w:cs="Times New Roman"/>
          <w:color w:val="000000"/>
          <w:sz w:val="24"/>
          <w:szCs w:val="24"/>
        </w:rPr>
        <w:t xml:space="preserve">Cuckoo search is an optimization algorithm developed by Xin-she Yang and </w:t>
      </w:r>
      <w:proofErr w:type="spellStart"/>
      <w:r w:rsidRPr="002E7235">
        <w:rPr>
          <w:rFonts w:ascii="Times New Roman" w:hAnsi="Times New Roman" w:cs="Times New Roman"/>
          <w:color w:val="000000"/>
          <w:sz w:val="24"/>
          <w:szCs w:val="24"/>
        </w:rPr>
        <w:t>Suash</w:t>
      </w:r>
      <w:proofErr w:type="spellEnd"/>
      <w:r w:rsidRPr="002E7235">
        <w:rPr>
          <w:rFonts w:ascii="Times New Roman" w:hAnsi="Times New Roman" w:cs="Times New Roman"/>
          <w:color w:val="000000"/>
          <w:sz w:val="24"/>
          <w:szCs w:val="24"/>
        </w:rPr>
        <w:t xml:space="preserve"> Deb. It was inspired by the obligate brood parasitism of some cuckoo species by laying their eggs in the nests of other host birds (of other species).</w:t>
      </w:r>
    </w:p>
    <w:p w14:paraId="5512D216" w14:textId="18D5C1B6" w:rsidR="00B517D3" w:rsidRPr="000B0EA3" w:rsidRDefault="007479A6" w:rsidP="00B517D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B0EA3">
        <w:rPr>
          <w:rFonts w:ascii="Times New Roman" w:hAnsi="Times New Roman" w:cs="Times New Roman"/>
          <w:b/>
          <w:bCs/>
          <w:sz w:val="24"/>
          <w:szCs w:val="24"/>
        </w:rPr>
        <w:t>Algorithm:</w:t>
      </w:r>
    </w:p>
    <w:p w14:paraId="52D3E04F" w14:textId="77777777" w:rsidR="007479A6" w:rsidRPr="007479A6" w:rsidRDefault="007479A6" w:rsidP="007479A6">
      <w:pPr>
        <w:jc w:val="both"/>
        <w:rPr>
          <w:rFonts w:ascii="Times New Roman" w:hAnsi="Times New Roman" w:cs="Times New Roman"/>
          <w:sz w:val="24"/>
          <w:szCs w:val="24"/>
        </w:rPr>
      </w:pPr>
      <w:r w:rsidRPr="007479A6">
        <w:rPr>
          <w:rFonts w:ascii="Times New Roman" w:hAnsi="Times New Roman" w:cs="Times New Roman"/>
          <w:sz w:val="24"/>
          <w:szCs w:val="24"/>
        </w:rPr>
        <w:t>Objective function:</w:t>
      </w:r>
    </w:p>
    <w:p w14:paraId="25511855" w14:textId="2A2E2C1F" w:rsidR="007479A6" w:rsidRPr="007479A6" w:rsidRDefault="007479A6" w:rsidP="007479A6">
      <w:pPr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f(x),X=(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 xml:space="preserve">,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 xml:space="preserve">,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3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 xml:space="preserve">, ...,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d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 xml:space="preserve">) </m:t>
          </m:r>
        </m:oMath>
      </m:oMathPara>
    </w:p>
    <w:p w14:paraId="331F425B" w14:textId="108B25C3" w:rsidR="007479A6" w:rsidRPr="007479A6" w:rsidRDefault="007479A6" w:rsidP="007479A6">
      <w:pPr>
        <w:jc w:val="both"/>
        <w:rPr>
          <w:rFonts w:ascii="Times New Roman" w:hAnsi="Times New Roman" w:cs="Times New Roman"/>
          <w:sz w:val="24"/>
          <w:szCs w:val="24"/>
        </w:rPr>
      </w:pPr>
      <w:r w:rsidRPr="007479A6">
        <w:rPr>
          <w:rFonts w:ascii="Times New Roman" w:hAnsi="Times New Roman" w:cs="Times New Roman"/>
          <w:sz w:val="24"/>
          <w:szCs w:val="24"/>
        </w:rPr>
        <w:t xml:space="preserve">Generate an initial population of </w:t>
      </w:r>
      <m:oMath>
        <m:r>
          <w:rPr>
            <w:rFonts w:ascii="Cambria Math" w:hAnsi="Cambria Math" w:cs="Times New Roman"/>
            <w:sz w:val="24"/>
            <w:szCs w:val="24"/>
          </w:rPr>
          <m:t>n</m:t>
        </m:r>
      </m:oMath>
      <w:r w:rsidRPr="007479A6">
        <w:rPr>
          <w:rFonts w:ascii="Times New Roman" w:hAnsi="Times New Roman" w:cs="Times New Roman"/>
          <w:sz w:val="24"/>
          <w:szCs w:val="24"/>
        </w:rPr>
        <w:t xml:space="preserve"> host nests;</w:t>
      </w:r>
    </w:p>
    <w:p w14:paraId="51416FDB" w14:textId="0F8442D5" w:rsidR="007479A6" w:rsidRPr="007479A6" w:rsidRDefault="007479A6" w:rsidP="007479A6">
      <w:pPr>
        <w:jc w:val="both"/>
        <w:rPr>
          <w:rFonts w:ascii="Times New Roman" w:hAnsi="Times New Roman" w:cs="Times New Roman"/>
          <w:sz w:val="24"/>
          <w:szCs w:val="24"/>
        </w:rPr>
      </w:pPr>
      <w:r w:rsidRPr="007479A6">
        <w:rPr>
          <w:rFonts w:ascii="Times New Roman" w:hAnsi="Times New Roman" w:cs="Times New Roman"/>
          <w:sz w:val="24"/>
          <w:szCs w:val="24"/>
        </w:rPr>
        <w:t>While (</w:t>
      </w:r>
      <m:oMath>
        <m:r>
          <w:rPr>
            <w:rFonts w:ascii="Cambria Math" w:hAnsi="Cambria Math" w:cs="Times New Roman"/>
            <w:sz w:val="24"/>
            <w:szCs w:val="24"/>
          </w:rPr>
          <m:t>t</m:t>
        </m:r>
      </m:oMath>
      <w:r w:rsidRPr="007479A6">
        <w:rPr>
          <w:rFonts w:ascii="Times New Roman" w:hAnsi="Times New Roman" w:cs="Times New Roman"/>
          <w:sz w:val="24"/>
          <w:szCs w:val="24"/>
        </w:rPr>
        <w:t xml:space="preserve"> &lt; MaxGeneration) or (stop criterion)</w:t>
      </w:r>
    </w:p>
    <w:p w14:paraId="566CF362" w14:textId="2A776618" w:rsidR="007479A6" w:rsidRPr="007479A6" w:rsidRDefault="007479A6" w:rsidP="007479A6">
      <w:pPr>
        <w:jc w:val="both"/>
        <w:rPr>
          <w:rFonts w:ascii="Times New Roman" w:hAnsi="Times New Roman" w:cs="Times New Roman"/>
          <w:sz w:val="24"/>
          <w:szCs w:val="24"/>
        </w:rPr>
      </w:pPr>
      <w:r w:rsidRPr="007479A6">
        <w:rPr>
          <w:rFonts w:ascii="Times New Roman" w:hAnsi="Times New Roman" w:cs="Times New Roman"/>
          <w:sz w:val="24"/>
          <w:szCs w:val="24"/>
        </w:rPr>
        <w:t xml:space="preserve">  Get a cuckoo’s nest </w:t>
      </w:r>
      <m:oMath>
        <m:r>
          <w:rPr>
            <w:rFonts w:ascii="Cambria Math" w:hAnsi="Cambria Math" w:cs="Times New Roman"/>
            <w:sz w:val="24"/>
            <w:szCs w:val="24"/>
          </w:rPr>
          <m:t>i</m:t>
        </m:r>
      </m:oMath>
      <w:r w:rsidRPr="007479A6">
        <w:rPr>
          <w:rFonts w:ascii="Times New Roman" w:hAnsi="Times New Roman" w:cs="Times New Roman"/>
          <w:sz w:val="24"/>
          <w:szCs w:val="24"/>
        </w:rPr>
        <w:t xml:space="preserve"> randomly and replace its solution by performing Lévy flights;</w:t>
      </w:r>
    </w:p>
    <w:p w14:paraId="2CC1D3BD" w14:textId="45345EE4" w:rsidR="007479A6" w:rsidRPr="007479A6" w:rsidRDefault="007479A6" w:rsidP="007479A6">
      <w:pPr>
        <w:jc w:val="both"/>
        <w:rPr>
          <w:rFonts w:ascii="Times New Roman" w:hAnsi="Times New Roman" w:cs="Times New Roman"/>
          <w:sz w:val="24"/>
          <w:szCs w:val="24"/>
        </w:rPr>
      </w:pPr>
      <w:r w:rsidRPr="007479A6">
        <w:rPr>
          <w:rFonts w:ascii="Times New Roman" w:hAnsi="Times New Roman" w:cs="Times New Roman"/>
          <w:sz w:val="24"/>
          <w:szCs w:val="24"/>
        </w:rPr>
        <w:t>  Evaluate its quality/fitness</w:t>
      </w:r>
      <w:r w:rsidR="000B0EA3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 w:rsidRPr="007479A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2E4CB09" w14:textId="2771BF94" w:rsidR="007479A6" w:rsidRPr="007479A6" w:rsidRDefault="007479A6" w:rsidP="007479A6">
      <w:pPr>
        <w:jc w:val="both"/>
        <w:rPr>
          <w:rFonts w:ascii="Times New Roman" w:hAnsi="Times New Roman" w:cs="Times New Roman"/>
          <w:sz w:val="24"/>
          <w:szCs w:val="24"/>
        </w:rPr>
      </w:pPr>
      <w:r w:rsidRPr="007479A6">
        <w:rPr>
          <w:rFonts w:ascii="Times New Roman" w:hAnsi="Times New Roman" w:cs="Times New Roman"/>
          <w:sz w:val="24"/>
          <w:szCs w:val="24"/>
        </w:rPr>
        <w:t xml:space="preserve">  Choose a nest </w:t>
      </w:r>
      <m:oMath>
        <m:r>
          <w:rPr>
            <w:rFonts w:ascii="Cambria Math" w:hAnsi="Cambria Math" w:cs="Times New Roman"/>
            <w:sz w:val="24"/>
            <w:szCs w:val="24"/>
          </w:rPr>
          <m:t>j</m:t>
        </m:r>
      </m:oMath>
      <w:r w:rsidRPr="007479A6">
        <w:rPr>
          <w:rFonts w:ascii="Times New Roman" w:hAnsi="Times New Roman" w:cs="Times New Roman"/>
          <w:sz w:val="24"/>
          <w:szCs w:val="24"/>
        </w:rPr>
        <w:t xml:space="preserve"> among </w:t>
      </w:r>
      <m:oMath>
        <m:r>
          <w:rPr>
            <w:rFonts w:ascii="Cambria Math" w:hAnsi="Cambria Math" w:cs="Times New Roman"/>
            <w:sz w:val="24"/>
            <w:szCs w:val="24"/>
          </w:rPr>
          <m:t>n</m:t>
        </m:r>
      </m:oMath>
      <w:r w:rsidRPr="007479A6">
        <w:rPr>
          <w:rFonts w:ascii="Times New Roman" w:hAnsi="Times New Roman" w:cs="Times New Roman"/>
          <w:sz w:val="24"/>
          <w:szCs w:val="24"/>
        </w:rPr>
        <w:t xml:space="preserve"> randomly;</w:t>
      </w:r>
    </w:p>
    <w:p w14:paraId="3E4DD5C9" w14:textId="796046F3" w:rsidR="007479A6" w:rsidRPr="007479A6" w:rsidRDefault="007479A6" w:rsidP="007479A6">
      <w:pPr>
        <w:jc w:val="both"/>
        <w:rPr>
          <w:rFonts w:ascii="Times New Roman" w:hAnsi="Times New Roman" w:cs="Times New Roman"/>
          <w:sz w:val="24"/>
          <w:szCs w:val="24"/>
        </w:rPr>
      </w:pPr>
      <w:r w:rsidRPr="007479A6">
        <w:rPr>
          <w:rFonts w:ascii="Times New Roman" w:hAnsi="Times New Roman" w:cs="Times New Roman"/>
          <w:sz w:val="24"/>
          <w:szCs w:val="24"/>
        </w:rPr>
        <w:t>  if (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 w:rsidRPr="007479A6">
        <w:rPr>
          <w:rFonts w:ascii="Times New Roman" w:hAnsi="Times New Roman" w:cs="Times New Roman"/>
          <w:sz w:val="24"/>
          <w:szCs w:val="24"/>
        </w:rPr>
        <w:t xml:space="preserve"> &gt;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sub>
        </m:sSub>
      </m:oMath>
      <w:r w:rsidRPr="007479A6">
        <w:rPr>
          <w:rFonts w:ascii="Times New Roman" w:hAnsi="Times New Roman" w:cs="Times New Roman"/>
          <w:sz w:val="24"/>
          <w:szCs w:val="24"/>
        </w:rPr>
        <w:t>),</w:t>
      </w:r>
    </w:p>
    <w:p w14:paraId="4B0F5EBB" w14:textId="6AF16591" w:rsidR="007479A6" w:rsidRPr="007479A6" w:rsidRDefault="007479A6" w:rsidP="007479A6">
      <w:pPr>
        <w:jc w:val="both"/>
        <w:rPr>
          <w:rFonts w:ascii="Times New Roman" w:hAnsi="Times New Roman" w:cs="Times New Roman"/>
          <w:sz w:val="24"/>
          <w:szCs w:val="24"/>
        </w:rPr>
      </w:pPr>
      <w:r w:rsidRPr="007479A6">
        <w:rPr>
          <w:rFonts w:ascii="Times New Roman" w:hAnsi="Times New Roman" w:cs="Times New Roman"/>
          <w:sz w:val="24"/>
          <w:szCs w:val="24"/>
        </w:rPr>
        <w:t xml:space="preserve">    Replace </w:t>
      </w:r>
      <m:oMath>
        <m:r>
          <w:rPr>
            <w:rFonts w:ascii="Cambria Math" w:hAnsi="Cambria Math" w:cs="Times New Roman"/>
            <w:sz w:val="24"/>
            <w:szCs w:val="24"/>
          </w:rPr>
          <m:t>j</m:t>
        </m:r>
      </m:oMath>
      <w:r w:rsidRPr="007479A6">
        <w:rPr>
          <w:rFonts w:ascii="Times New Roman" w:hAnsi="Times New Roman" w:cs="Times New Roman"/>
          <w:sz w:val="24"/>
          <w:szCs w:val="24"/>
        </w:rPr>
        <w:t xml:space="preserve"> by the new solution;</w:t>
      </w:r>
    </w:p>
    <w:p w14:paraId="27B1F630" w14:textId="77777777" w:rsidR="007479A6" w:rsidRPr="007479A6" w:rsidRDefault="007479A6" w:rsidP="007479A6">
      <w:pPr>
        <w:jc w:val="both"/>
        <w:rPr>
          <w:rFonts w:ascii="Times New Roman" w:hAnsi="Times New Roman" w:cs="Times New Roman"/>
          <w:sz w:val="24"/>
          <w:szCs w:val="24"/>
        </w:rPr>
      </w:pPr>
      <w:r w:rsidRPr="007479A6">
        <w:rPr>
          <w:rFonts w:ascii="Times New Roman" w:hAnsi="Times New Roman" w:cs="Times New Roman"/>
          <w:sz w:val="24"/>
          <w:szCs w:val="24"/>
        </w:rPr>
        <w:t>  end if</w:t>
      </w:r>
    </w:p>
    <w:p w14:paraId="713E6980" w14:textId="0644326C" w:rsidR="007479A6" w:rsidRPr="007479A6" w:rsidRDefault="007479A6" w:rsidP="007479A6">
      <w:pPr>
        <w:jc w:val="both"/>
        <w:rPr>
          <w:rFonts w:ascii="Times New Roman" w:hAnsi="Times New Roman" w:cs="Times New Roman"/>
          <w:sz w:val="24"/>
          <w:szCs w:val="24"/>
        </w:rPr>
      </w:pPr>
      <w:r w:rsidRPr="007479A6">
        <w:rPr>
          <w:rFonts w:ascii="Times New Roman" w:hAnsi="Times New Roman" w:cs="Times New Roman"/>
          <w:sz w:val="24"/>
          <w:szCs w:val="24"/>
        </w:rPr>
        <w:t>  A fraction (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sub>
        </m:sSub>
      </m:oMath>
      <w:r w:rsidRPr="007479A6">
        <w:rPr>
          <w:rFonts w:ascii="Times New Roman" w:hAnsi="Times New Roman" w:cs="Times New Roman"/>
          <w:sz w:val="24"/>
          <w:szCs w:val="24"/>
        </w:rPr>
        <w:t>) of the worse nests are abandoned and new ones are built;</w:t>
      </w:r>
    </w:p>
    <w:p w14:paraId="02623A15" w14:textId="77777777" w:rsidR="007479A6" w:rsidRPr="007479A6" w:rsidRDefault="007479A6" w:rsidP="007479A6">
      <w:pPr>
        <w:jc w:val="both"/>
        <w:rPr>
          <w:rFonts w:ascii="Times New Roman" w:hAnsi="Times New Roman" w:cs="Times New Roman"/>
          <w:sz w:val="24"/>
          <w:szCs w:val="24"/>
        </w:rPr>
      </w:pPr>
      <w:r w:rsidRPr="007479A6">
        <w:rPr>
          <w:rFonts w:ascii="Times New Roman" w:hAnsi="Times New Roman" w:cs="Times New Roman"/>
          <w:sz w:val="24"/>
          <w:szCs w:val="24"/>
        </w:rPr>
        <w:t>  Keep the best solutions/nests;</w:t>
      </w:r>
    </w:p>
    <w:p w14:paraId="0D5ADE5F" w14:textId="77777777" w:rsidR="007479A6" w:rsidRPr="007479A6" w:rsidRDefault="007479A6" w:rsidP="007479A6">
      <w:pPr>
        <w:jc w:val="both"/>
        <w:rPr>
          <w:rFonts w:ascii="Times New Roman" w:hAnsi="Times New Roman" w:cs="Times New Roman"/>
          <w:sz w:val="24"/>
          <w:szCs w:val="24"/>
        </w:rPr>
      </w:pPr>
      <w:r w:rsidRPr="007479A6">
        <w:rPr>
          <w:rFonts w:ascii="Times New Roman" w:hAnsi="Times New Roman" w:cs="Times New Roman"/>
          <w:sz w:val="24"/>
          <w:szCs w:val="24"/>
        </w:rPr>
        <w:t>  Rank the solutions/nests and find the current best;</w:t>
      </w:r>
    </w:p>
    <w:p w14:paraId="72119277" w14:textId="77777777" w:rsidR="007479A6" w:rsidRPr="007479A6" w:rsidRDefault="007479A6" w:rsidP="007479A6">
      <w:pPr>
        <w:jc w:val="both"/>
        <w:rPr>
          <w:rFonts w:ascii="Times New Roman" w:hAnsi="Times New Roman" w:cs="Times New Roman"/>
          <w:sz w:val="24"/>
          <w:szCs w:val="24"/>
        </w:rPr>
      </w:pPr>
      <w:r w:rsidRPr="007479A6">
        <w:rPr>
          <w:rFonts w:ascii="Times New Roman" w:hAnsi="Times New Roman" w:cs="Times New Roman"/>
          <w:sz w:val="24"/>
          <w:szCs w:val="24"/>
        </w:rPr>
        <w:t>  Pass the current best solutions to the next generation;</w:t>
      </w:r>
    </w:p>
    <w:p w14:paraId="272CD9AA" w14:textId="77777777" w:rsidR="007479A6" w:rsidRPr="007479A6" w:rsidRDefault="007479A6" w:rsidP="007479A6">
      <w:pPr>
        <w:jc w:val="both"/>
        <w:rPr>
          <w:rFonts w:ascii="Times New Roman" w:hAnsi="Times New Roman" w:cs="Times New Roman"/>
          <w:sz w:val="24"/>
          <w:szCs w:val="24"/>
        </w:rPr>
      </w:pPr>
      <w:r w:rsidRPr="007479A6">
        <w:rPr>
          <w:rFonts w:ascii="Times New Roman" w:hAnsi="Times New Roman" w:cs="Times New Roman"/>
          <w:sz w:val="24"/>
          <w:szCs w:val="24"/>
        </w:rPr>
        <w:t>end while</w:t>
      </w:r>
    </w:p>
    <w:p w14:paraId="7EA7211A" w14:textId="77777777" w:rsidR="007479A6" w:rsidRPr="007479A6" w:rsidRDefault="007479A6" w:rsidP="007479A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EDAC651" w14:textId="73800016" w:rsidR="007479A6" w:rsidRPr="00B517D3" w:rsidRDefault="007479A6" w:rsidP="007479A6">
      <w:pPr>
        <w:jc w:val="both"/>
        <w:rPr>
          <w:rFonts w:ascii="Times New Roman" w:hAnsi="Times New Roman" w:cs="Times New Roman"/>
          <w:sz w:val="24"/>
          <w:szCs w:val="24"/>
        </w:rPr>
      </w:pPr>
      <w:r w:rsidRPr="007479A6">
        <w:rPr>
          <w:rFonts w:ascii="Times New Roman" w:hAnsi="Times New Roman" w:cs="Times New Roman"/>
          <w:sz w:val="24"/>
          <w:szCs w:val="24"/>
        </w:rPr>
        <w:t xml:space="preserve">An important advantage of this algorithm is its simplicity. In fact, compared with other population- or agent-based metaheuristic algorithms such as particle swarm optimization and harmony search, there is essentially only a single parameter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sub>
        </m:sSub>
      </m:oMath>
      <w:r w:rsidRPr="007479A6">
        <w:rPr>
          <w:rFonts w:ascii="Times New Roman" w:hAnsi="Times New Roman" w:cs="Times New Roman"/>
          <w:sz w:val="24"/>
          <w:szCs w:val="24"/>
        </w:rPr>
        <w:t xml:space="preserve"> in CS (apart from the population size </w:t>
      </w:r>
      <m:oMath>
        <m:r>
          <w:rPr>
            <w:rFonts w:ascii="Cambria Math" w:hAnsi="Cambria Math" w:cs="Times New Roman"/>
            <w:sz w:val="24"/>
            <w:szCs w:val="24"/>
          </w:rPr>
          <m:t>n</m:t>
        </m:r>
      </m:oMath>
      <w:r w:rsidRPr="007479A6">
        <w:rPr>
          <w:rFonts w:ascii="Times New Roman" w:hAnsi="Times New Roman" w:cs="Times New Roman"/>
          <w:sz w:val="24"/>
          <w:szCs w:val="24"/>
        </w:rPr>
        <w:t>). Therefore, it is very easy to be implemented.</w:t>
      </w:r>
    </w:p>
    <w:p w14:paraId="7CAE850A" w14:textId="77777777" w:rsidR="00712D39" w:rsidRDefault="00712D39" w:rsidP="00B517D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E1283E9" w14:textId="1B754396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Requirements:</w:t>
      </w:r>
    </w:p>
    <w:p w14:paraId="375B6D64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517D3">
        <w:rPr>
          <w:rFonts w:ascii="Times New Roman" w:hAnsi="Times New Roman" w:cs="Times New Roman"/>
          <w:sz w:val="24"/>
          <w:szCs w:val="24"/>
        </w:rPr>
        <w:t>Numpy</w:t>
      </w:r>
      <w:proofErr w:type="spellEnd"/>
    </w:p>
    <w:p w14:paraId="498076CF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matplotlib</w:t>
      </w:r>
    </w:p>
    <w:p w14:paraId="605AC91A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5E1C57C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 xml:space="preserve">Once the installation is finished (download or cloning), go the </w:t>
      </w:r>
      <w:proofErr w:type="spellStart"/>
      <w:r w:rsidRPr="00B517D3">
        <w:rPr>
          <w:rFonts w:ascii="Times New Roman" w:hAnsi="Times New Roman" w:cs="Times New Roman"/>
          <w:sz w:val="24"/>
          <w:szCs w:val="24"/>
        </w:rPr>
        <w:t>cso</w:t>
      </w:r>
      <w:proofErr w:type="spellEnd"/>
      <w:r w:rsidRPr="00B517D3">
        <w:rPr>
          <w:rFonts w:ascii="Times New Roman" w:hAnsi="Times New Roman" w:cs="Times New Roman"/>
          <w:sz w:val="24"/>
          <w:szCs w:val="24"/>
        </w:rPr>
        <w:t xml:space="preserve"> folder and follow the b</w:t>
      </w:r>
    </w:p>
    <w:p w14:paraId="1161F420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5DF2D70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lastRenderedPageBreak/>
        <w:t xml:space="preserve">from </w:t>
      </w:r>
      <w:proofErr w:type="spellStart"/>
      <w:r w:rsidRPr="00B517D3">
        <w:rPr>
          <w:rFonts w:ascii="Times New Roman" w:hAnsi="Times New Roman" w:cs="Times New Roman"/>
          <w:sz w:val="24"/>
          <w:szCs w:val="24"/>
        </w:rPr>
        <w:t>cso</w:t>
      </w:r>
      <w:proofErr w:type="spellEnd"/>
      <w:r w:rsidRPr="00B517D3">
        <w:rPr>
          <w:rFonts w:ascii="Times New Roman" w:hAnsi="Times New Roman" w:cs="Times New Roman"/>
          <w:sz w:val="24"/>
          <w:szCs w:val="24"/>
        </w:rPr>
        <w:t xml:space="preserve"> import CSO</w:t>
      </w:r>
    </w:p>
    <w:p w14:paraId="0DDF1C46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34C6333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Next, a fitness function (or cost function) is required. I have included four different fitness functions for example purposes namely fitness_1, fitness_2, fitness_3, and fitness_4.</w:t>
      </w:r>
    </w:p>
    <w:p w14:paraId="64867716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59385D9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Fitness-1 (</w:t>
      </w:r>
      <w:proofErr w:type="spellStart"/>
      <w:r w:rsidRPr="00B517D3">
        <w:rPr>
          <w:rFonts w:ascii="Times New Roman" w:hAnsi="Times New Roman" w:cs="Times New Roman"/>
          <w:sz w:val="24"/>
          <w:szCs w:val="24"/>
        </w:rPr>
        <w:t>Himmelblau's</w:t>
      </w:r>
      <w:proofErr w:type="spellEnd"/>
      <w:r w:rsidRPr="00B517D3">
        <w:rPr>
          <w:rFonts w:ascii="Times New Roman" w:hAnsi="Times New Roman" w:cs="Times New Roman"/>
          <w:sz w:val="24"/>
          <w:szCs w:val="24"/>
        </w:rPr>
        <w:t xml:space="preserve"> Function)</w:t>
      </w:r>
    </w:p>
    <w:p w14:paraId="57829D2A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Minimize: f(x) = (x</w:t>
      </w:r>
      <w:r w:rsidRPr="00B517D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B517D3">
        <w:rPr>
          <w:rFonts w:ascii="Times New Roman" w:hAnsi="Times New Roman" w:cs="Times New Roman"/>
          <w:sz w:val="24"/>
          <w:szCs w:val="24"/>
        </w:rPr>
        <w:t xml:space="preserve"> + y - 11)</w:t>
      </w:r>
      <w:r w:rsidRPr="00B517D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B517D3">
        <w:rPr>
          <w:rFonts w:ascii="Times New Roman" w:hAnsi="Times New Roman" w:cs="Times New Roman"/>
          <w:sz w:val="24"/>
          <w:szCs w:val="24"/>
        </w:rPr>
        <w:t xml:space="preserve"> + (x + y</w:t>
      </w:r>
      <w:r w:rsidRPr="00B517D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B517D3">
        <w:rPr>
          <w:rFonts w:ascii="Times New Roman" w:hAnsi="Times New Roman" w:cs="Times New Roman"/>
          <w:sz w:val="24"/>
          <w:szCs w:val="24"/>
        </w:rPr>
        <w:t xml:space="preserve"> - 7)</w:t>
      </w:r>
      <w:r w:rsidRPr="00B517D3">
        <w:rPr>
          <w:rFonts w:ascii="Times New Roman" w:hAnsi="Times New Roman" w:cs="Times New Roman"/>
          <w:sz w:val="24"/>
          <w:szCs w:val="24"/>
          <w:vertAlign w:val="superscript"/>
        </w:rPr>
        <w:t>2</w:t>
      </w:r>
    </w:p>
    <w:p w14:paraId="48D42B19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E864BEE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 xml:space="preserve">Optimum solution: x = </w:t>
      </w:r>
      <w:proofErr w:type="gramStart"/>
      <w:r w:rsidRPr="00B517D3">
        <w:rPr>
          <w:rFonts w:ascii="Times New Roman" w:hAnsi="Times New Roman" w:cs="Times New Roman"/>
          <w:sz w:val="24"/>
          <w:szCs w:val="24"/>
        </w:rPr>
        <w:t>3 ;</w:t>
      </w:r>
      <w:proofErr w:type="gramEnd"/>
      <w:r w:rsidRPr="00B517D3">
        <w:rPr>
          <w:rFonts w:ascii="Times New Roman" w:hAnsi="Times New Roman" w:cs="Times New Roman"/>
          <w:sz w:val="24"/>
          <w:szCs w:val="24"/>
        </w:rPr>
        <w:t xml:space="preserve"> y = 2</w:t>
      </w:r>
    </w:p>
    <w:p w14:paraId="511BA7E0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D0421FB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Fitness-2 (Booth's Function)</w:t>
      </w:r>
    </w:p>
    <w:p w14:paraId="1298595A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Minimize: f(x) = (x + 2y - 7)</w:t>
      </w:r>
      <w:r w:rsidRPr="00B517D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B517D3">
        <w:rPr>
          <w:rFonts w:ascii="Times New Roman" w:hAnsi="Times New Roman" w:cs="Times New Roman"/>
          <w:sz w:val="24"/>
          <w:szCs w:val="24"/>
        </w:rPr>
        <w:t xml:space="preserve"> + (2x + y - 5)</w:t>
      </w:r>
      <w:r w:rsidRPr="00B517D3">
        <w:rPr>
          <w:rFonts w:ascii="Times New Roman" w:hAnsi="Times New Roman" w:cs="Times New Roman"/>
          <w:sz w:val="24"/>
          <w:szCs w:val="24"/>
          <w:vertAlign w:val="superscript"/>
        </w:rPr>
        <w:t>2</w:t>
      </w:r>
    </w:p>
    <w:p w14:paraId="79A889E3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1BED282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 xml:space="preserve">Optimum solution: x = </w:t>
      </w:r>
      <w:proofErr w:type="gramStart"/>
      <w:r w:rsidRPr="00B517D3">
        <w:rPr>
          <w:rFonts w:ascii="Times New Roman" w:hAnsi="Times New Roman" w:cs="Times New Roman"/>
          <w:sz w:val="24"/>
          <w:szCs w:val="24"/>
        </w:rPr>
        <w:t>1 ;</w:t>
      </w:r>
      <w:proofErr w:type="gramEnd"/>
      <w:r w:rsidRPr="00B517D3">
        <w:rPr>
          <w:rFonts w:ascii="Times New Roman" w:hAnsi="Times New Roman" w:cs="Times New Roman"/>
          <w:sz w:val="24"/>
          <w:szCs w:val="24"/>
        </w:rPr>
        <w:t xml:space="preserve"> y = 3</w:t>
      </w:r>
    </w:p>
    <w:p w14:paraId="209EA79C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190D21C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Fitness-3 (Beale's Function)</w:t>
      </w:r>
    </w:p>
    <w:p w14:paraId="2BD925C2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 xml:space="preserve">Minimize: f(x) = (1.5 - x - </w:t>
      </w:r>
      <w:proofErr w:type="spellStart"/>
      <w:r w:rsidRPr="00B517D3">
        <w:rPr>
          <w:rFonts w:ascii="Times New Roman" w:hAnsi="Times New Roman" w:cs="Times New Roman"/>
          <w:sz w:val="24"/>
          <w:szCs w:val="24"/>
        </w:rPr>
        <w:t>xy</w:t>
      </w:r>
      <w:proofErr w:type="spellEnd"/>
      <w:r w:rsidRPr="00B517D3">
        <w:rPr>
          <w:rFonts w:ascii="Times New Roman" w:hAnsi="Times New Roman" w:cs="Times New Roman"/>
          <w:sz w:val="24"/>
          <w:szCs w:val="24"/>
        </w:rPr>
        <w:t>)</w:t>
      </w:r>
      <w:r w:rsidRPr="00B517D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B517D3">
        <w:rPr>
          <w:rFonts w:ascii="Times New Roman" w:hAnsi="Times New Roman" w:cs="Times New Roman"/>
          <w:sz w:val="24"/>
          <w:szCs w:val="24"/>
        </w:rPr>
        <w:t xml:space="preserve"> + (2.25 - x + xy</w:t>
      </w:r>
      <w:r w:rsidRPr="00B517D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B517D3">
        <w:rPr>
          <w:rFonts w:ascii="Times New Roman" w:hAnsi="Times New Roman" w:cs="Times New Roman"/>
          <w:sz w:val="24"/>
          <w:szCs w:val="24"/>
        </w:rPr>
        <w:t>)</w:t>
      </w:r>
      <w:r w:rsidRPr="00B517D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B517D3">
        <w:rPr>
          <w:rFonts w:ascii="Times New Roman" w:hAnsi="Times New Roman" w:cs="Times New Roman"/>
          <w:sz w:val="24"/>
          <w:szCs w:val="24"/>
        </w:rPr>
        <w:t xml:space="preserve"> + (2.625 - x + xy</w:t>
      </w:r>
      <w:r w:rsidRPr="00B517D3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B517D3">
        <w:rPr>
          <w:rFonts w:ascii="Times New Roman" w:hAnsi="Times New Roman" w:cs="Times New Roman"/>
          <w:sz w:val="24"/>
          <w:szCs w:val="24"/>
        </w:rPr>
        <w:t>)</w:t>
      </w:r>
      <w:r w:rsidRPr="00B517D3">
        <w:rPr>
          <w:rFonts w:ascii="Times New Roman" w:hAnsi="Times New Roman" w:cs="Times New Roman"/>
          <w:sz w:val="24"/>
          <w:szCs w:val="24"/>
          <w:vertAlign w:val="superscript"/>
        </w:rPr>
        <w:t>2</w:t>
      </w:r>
    </w:p>
    <w:p w14:paraId="448A560C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A13F626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 xml:space="preserve">Optimum solution: x = </w:t>
      </w:r>
      <w:proofErr w:type="gramStart"/>
      <w:r w:rsidRPr="00B517D3">
        <w:rPr>
          <w:rFonts w:ascii="Times New Roman" w:hAnsi="Times New Roman" w:cs="Times New Roman"/>
          <w:sz w:val="24"/>
          <w:szCs w:val="24"/>
        </w:rPr>
        <w:t>3 ;</w:t>
      </w:r>
      <w:proofErr w:type="gramEnd"/>
      <w:r w:rsidRPr="00B517D3">
        <w:rPr>
          <w:rFonts w:ascii="Times New Roman" w:hAnsi="Times New Roman" w:cs="Times New Roman"/>
          <w:sz w:val="24"/>
          <w:szCs w:val="24"/>
        </w:rPr>
        <w:t xml:space="preserve"> y = 0.5</w:t>
      </w:r>
    </w:p>
    <w:p w14:paraId="3AD6BB44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ADAE0AA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Fitness-4</w:t>
      </w:r>
    </w:p>
    <w:p w14:paraId="19E9C61B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Maximize: f(x) = 2xy + 2x - x</w:t>
      </w:r>
      <w:r w:rsidRPr="00B517D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B517D3">
        <w:rPr>
          <w:rFonts w:ascii="Times New Roman" w:hAnsi="Times New Roman" w:cs="Times New Roman"/>
          <w:sz w:val="24"/>
          <w:szCs w:val="24"/>
        </w:rPr>
        <w:t xml:space="preserve"> - 2y</w:t>
      </w:r>
      <w:r w:rsidRPr="00B517D3">
        <w:rPr>
          <w:rFonts w:ascii="Times New Roman" w:hAnsi="Times New Roman" w:cs="Times New Roman"/>
          <w:sz w:val="24"/>
          <w:szCs w:val="24"/>
          <w:vertAlign w:val="superscript"/>
        </w:rPr>
        <w:t>2</w:t>
      </w:r>
    </w:p>
    <w:p w14:paraId="3861C650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A01B000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 xml:space="preserve">Optimum solution: x = </w:t>
      </w:r>
      <w:proofErr w:type="gramStart"/>
      <w:r w:rsidRPr="00B517D3">
        <w:rPr>
          <w:rFonts w:ascii="Times New Roman" w:hAnsi="Times New Roman" w:cs="Times New Roman"/>
          <w:sz w:val="24"/>
          <w:szCs w:val="24"/>
        </w:rPr>
        <w:t>2 ;</w:t>
      </w:r>
      <w:proofErr w:type="gramEnd"/>
      <w:r w:rsidRPr="00B517D3">
        <w:rPr>
          <w:rFonts w:ascii="Times New Roman" w:hAnsi="Times New Roman" w:cs="Times New Roman"/>
          <w:sz w:val="24"/>
          <w:szCs w:val="24"/>
        </w:rPr>
        <w:t xml:space="preserve"> y = 1</w:t>
      </w:r>
    </w:p>
    <w:p w14:paraId="4DC9A7AC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C3249C0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 xml:space="preserve">Fitness-5 (Bivariate </w:t>
      </w:r>
      <w:proofErr w:type="spellStart"/>
      <w:r w:rsidRPr="00B517D3">
        <w:rPr>
          <w:rFonts w:ascii="Times New Roman" w:hAnsi="Times New Roman" w:cs="Times New Roman"/>
          <w:sz w:val="24"/>
          <w:szCs w:val="24"/>
        </w:rPr>
        <w:t>Michaelwicz</w:t>
      </w:r>
      <w:proofErr w:type="spellEnd"/>
      <w:r w:rsidRPr="00B517D3">
        <w:rPr>
          <w:rFonts w:ascii="Times New Roman" w:hAnsi="Times New Roman" w:cs="Times New Roman"/>
          <w:sz w:val="24"/>
          <w:szCs w:val="24"/>
        </w:rPr>
        <w:t xml:space="preserve"> function)</w:t>
      </w:r>
    </w:p>
    <w:p w14:paraId="4044238A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Minimize: f(x) = -sin(x)(sin</w:t>
      </w:r>
      <w:r w:rsidRPr="00F1239B">
        <w:rPr>
          <w:rFonts w:ascii="Times New Roman" w:hAnsi="Times New Roman" w:cs="Times New Roman"/>
          <w:sz w:val="24"/>
          <w:szCs w:val="24"/>
          <w:vertAlign w:val="superscript"/>
        </w:rPr>
        <w:t>2m</w:t>
      </w:r>
      <w:r w:rsidRPr="00B517D3">
        <w:rPr>
          <w:rFonts w:ascii="Times New Roman" w:hAnsi="Times New Roman" w:cs="Times New Roman"/>
          <w:sz w:val="24"/>
          <w:szCs w:val="24"/>
        </w:rPr>
        <w:t>(x</w:t>
      </w:r>
      <w:r w:rsidRPr="00F1239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B517D3">
        <w:rPr>
          <w:rFonts w:ascii="Times New Roman" w:hAnsi="Times New Roman" w:cs="Times New Roman"/>
          <w:sz w:val="24"/>
          <w:szCs w:val="24"/>
        </w:rPr>
        <w:t>/π)) - sin(y)(sin</w:t>
      </w:r>
      <w:r w:rsidRPr="00F1239B">
        <w:rPr>
          <w:rFonts w:ascii="Times New Roman" w:hAnsi="Times New Roman" w:cs="Times New Roman"/>
          <w:sz w:val="24"/>
          <w:szCs w:val="24"/>
          <w:vertAlign w:val="superscript"/>
        </w:rPr>
        <w:t>2m</w:t>
      </w:r>
      <w:r w:rsidRPr="00B517D3">
        <w:rPr>
          <w:rFonts w:ascii="Times New Roman" w:hAnsi="Times New Roman" w:cs="Times New Roman"/>
          <w:sz w:val="24"/>
          <w:szCs w:val="24"/>
        </w:rPr>
        <w:t>(2y</w:t>
      </w:r>
      <w:r w:rsidRPr="00F1239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B517D3">
        <w:rPr>
          <w:rFonts w:ascii="Times New Roman" w:hAnsi="Times New Roman" w:cs="Times New Roman"/>
          <w:sz w:val="24"/>
          <w:szCs w:val="24"/>
        </w:rPr>
        <w:t>/π))</w:t>
      </w:r>
    </w:p>
    <w:p w14:paraId="11144857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227F7F6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When the bound is (</w:t>
      </w:r>
      <w:proofErr w:type="spellStart"/>
      <w:proofErr w:type="gramStart"/>
      <w:r w:rsidRPr="00B517D3">
        <w:rPr>
          <w:rFonts w:ascii="Times New Roman" w:hAnsi="Times New Roman" w:cs="Times New Roman"/>
          <w:sz w:val="24"/>
          <w:szCs w:val="24"/>
        </w:rPr>
        <w:t>x,y</w:t>
      </w:r>
      <w:proofErr w:type="spellEnd"/>
      <w:proofErr w:type="gramEnd"/>
      <w:r w:rsidRPr="00B517D3">
        <w:rPr>
          <w:rFonts w:ascii="Times New Roman" w:hAnsi="Times New Roman" w:cs="Times New Roman"/>
          <w:sz w:val="24"/>
          <w:szCs w:val="24"/>
        </w:rPr>
        <w:t xml:space="preserve">) </w:t>
      </w:r>
      <w:r w:rsidRPr="00B517D3">
        <w:rPr>
          <w:rFonts w:ascii="Cambria Math" w:hAnsi="Cambria Math" w:cs="Cambria Math"/>
          <w:sz w:val="24"/>
          <w:szCs w:val="24"/>
        </w:rPr>
        <w:t>∈</w:t>
      </w:r>
      <w:r w:rsidRPr="00B517D3">
        <w:rPr>
          <w:rFonts w:ascii="Times New Roman" w:hAnsi="Times New Roman" w:cs="Times New Roman"/>
          <w:sz w:val="24"/>
          <w:szCs w:val="24"/>
        </w:rPr>
        <w:t xml:space="preserve"> (0,5) x (0,5) and m=10 [1]</w:t>
      </w:r>
    </w:p>
    <w:p w14:paraId="626087B5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C4327D0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 xml:space="preserve">Optimum solution: x = </w:t>
      </w:r>
      <w:proofErr w:type="gramStart"/>
      <w:r w:rsidRPr="00B517D3">
        <w:rPr>
          <w:rFonts w:ascii="Times New Roman" w:hAnsi="Times New Roman" w:cs="Times New Roman"/>
          <w:sz w:val="24"/>
          <w:szCs w:val="24"/>
        </w:rPr>
        <w:t>2.20319 ;</w:t>
      </w:r>
      <w:proofErr w:type="gramEnd"/>
      <w:r w:rsidRPr="00B517D3">
        <w:rPr>
          <w:rFonts w:ascii="Times New Roman" w:hAnsi="Times New Roman" w:cs="Times New Roman"/>
          <w:sz w:val="24"/>
          <w:szCs w:val="24"/>
        </w:rPr>
        <w:t xml:space="preserve"> y = 1.57049</w:t>
      </w:r>
    </w:p>
    <w:p w14:paraId="275B101C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B85C8D4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&gt;&gt;&gt; from fitness import fitness_1, fitness_2, fitness_3, fitness_4, fitness_5</w:t>
      </w:r>
    </w:p>
    <w:p w14:paraId="067651DF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Now, if you want, you can provide bound values for all the particles (not mandatory) and optimize (minimize or maximize) the fitness function using CSO:</w:t>
      </w:r>
    </w:p>
    <w:p w14:paraId="042F9E60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1DB6B7E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NOTE: a bool variable min=True (default value) for MINIMIZATION PROBLEM and min=False for MAXIMIZATION PROBLEM</w:t>
      </w:r>
    </w:p>
    <w:p w14:paraId="49B79777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33A9024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 xml:space="preserve">&gt;&gt;&gt; </w:t>
      </w:r>
      <w:proofErr w:type="gramStart"/>
      <w:r w:rsidRPr="00B517D3">
        <w:rPr>
          <w:rFonts w:ascii="Times New Roman" w:hAnsi="Times New Roman" w:cs="Times New Roman"/>
          <w:sz w:val="24"/>
          <w:szCs w:val="24"/>
        </w:rPr>
        <w:t>CSO(</w:t>
      </w:r>
      <w:proofErr w:type="gramEnd"/>
      <w:r w:rsidRPr="00B517D3">
        <w:rPr>
          <w:rFonts w:ascii="Times New Roman" w:hAnsi="Times New Roman" w:cs="Times New Roman"/>
          <w:sz w:val="24"/>
          <w:szCs w:val="24"/>
        </w:rPr>
        <w:t>fitness=fitness_5, bound=[(0,5),(0,5)]).execute()</w:t>
      </w:r>
    </w:p>
    <w:p w14:paraId="18B87BBD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You will see the following similar output (there can be other minima as well):</w:t>
      </w:r>
    </w:p>
    <w:p w14:paraId="786FC026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22B5E60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OPTIMUM SOLUTION</w:t>
      </w:r>
    </w:p>
    <w:p w14:paraId="04D06A5C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 xml:space="preserve">  &gt; [2.2028966, 1.5707915]</w:t>
      </w:r>
    </w:p>
    <w:p w14:paraId="4A8D0B09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FED3A47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OPTIMUM FITNESS</w:t>
      </w:r>
    </w:p>
    <w:p w14:paraId="6AE17FBF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 xml:space="preserve">  &gt; -1.8013034</w:t>
      </w:r>
    </w:p>
    <w:p w14:paraId="67EEA6F0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When fitness_4 is used, observe that min=False since it is a Maximization problem.</w:t>
      </w:r>
    </w:p>
    <w:p w14:paraId="49873C66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424EE84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 xml:space="preserve">&gt;&gt;&gt; </w:t>
      </w:r>
      <w:proofErr w:type="gramStart"/>
      <w:r w:rsidRPr="00B517D3">
        <w:rPr>
          <w:rFonts w:ascii="Times New Roman" w:hAnsi="Times New Roman" w:cs="Times New Roman"/>
          <w:sz w:val="24"/>
          <w:szCs w:val="24"/>
        </w:rPr>
        <w:t>CSO(</w:t>
      </w:r>
      <w:proofErr w:type="gramEnd"/>
      <w:r w:rsidRPr="00B517D3">
        <w:rPr>
          <w:rFonts w:ascii="Times New Roman" w:hAnsi="Times New Roman" w:cs="Times New Roman"/>
          <w:sz w:val="24"/>
          <w:szCs w:val="24"/>
        </w:rPr>
        <w:t>fitness=fitness_4, bound=[(-4,4),(-4,4)], min=False).execute()</w:t>
      </w:r>
    </w:p>
    <w:p w14:paraId="77DF3982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You will see the following similar output:</w:t>
      </w:r>
    </w:p>
    <w:p w14:paraId="49AE1E39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7CA3D0F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OPTIMUM SOLUTION</w:t>
      </w:r>
    </w:p>
    <w:p w14:paraId="649545CF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 xml:space="preserve">  &gt; [2.0, 1.0]</w:t>
      </w:r>
    </w:p>
    <w:p w14:paraId="4DA3FC7A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719ABD7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OPTIMUM FITNESS</w:t>
      </w:r>
    </w:p>
    <w:p w14:paraId="1EE21094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 xml:space="preserve">  &gt; 2.0</w:t>
      </w:r>
    </w:p>
    <w:p w14:paraId="61A2BD74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517D3">
        <w:rPr>
          <w:rFonts w:ascii="Times New Roman" w:hAnsi="Times New Roman" w:cs="Times New Roman"/>
          <w:sz w:val="24"/>
          <w:szCs w:val="24"/>
        </w:rPr>
        <w:t>Incase</w:t>
      </w:r>
      <w:proofErr w:type="spellEnd"/>
      <w:r w:rsidRPr="00B517D3">
        <w:rPr>
          <w:rFonts w:ascii="Times New Roman" w:hAnsi="Times New Roman" w:cs="Times New Roman"/>
          <w:sz w:val="24"/>
          <w:szCs w:val="24"/>
        </w:rPr>
        <w:t xml:space="preserve"> you want to print the fitness value for each iteration, set verbose=True (here </w:t>
      </w:r>
      <w:proofErr w:type="spellStart"/>
      <w:r w:rsidRPr="00B517D3">
        <w:rPr>
          <w:rFonts w:ascii="Times New Roman" w:hAnsi="Times New Roman" w:cs="Times New Roman"/>
          <w:sz w:val="24"/>
          <w:szCs w:val="24"/>
        </w:rPr>
        <w:t>Tmax</w:t>
      </w:r>
      <w:proofErr w:type="spellEnd"/>
      <w:r w:rsidRPr="00B517D3">
        <w:rPr>
          <w:rFonts w:ascii="Times New Roman" w:hAnsi="Times New Roman" w:cs="Times New Roman"/>
          <w:sz w:val="24"/>
          <w:szCs w:val="24"/>
        </w:rPr>
        <w:t>=50 is the maximum iteration)</w:t>
      </w:r>
    </w:p>
    <w:p w14:paraId="3B4AF41E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583E8BB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 xml:space="preserve">&gt;&gt;&gt; </w:t>
      </w:r>
      <w:proofErr w:type="gramStart"/>
      <w:r w:rsidRPr="00B517D3">
        <w:rPr>
          <w:rFonts w:ascii="Times New Roman" w:hAnsi="Times New Roman" w:cs="Times New Roman"/>
          <w:sz w:val="24"/>
          <w:szCs w:val="24"/>
        </w:rPr>
        <w:t>CSO(</w:t>
      </w:r>
      <w:proofErr w:type="gramEnd"/>
      <w:r w:rsidRPr="00B517D3">
        <w:rPr>
          <w:rFonts w:ascii="Times New Roman" w:hAnsi="Times New Roman" w:cs="Times New Roman"/>
          <w:sz w:val="24"/>
          <w:szCs w:val="24"/>
        </w:rPr>
        <w:t xml:space="preserve">fitness=fitness_2, </w:t>
      </w:r>
      <w:proofErr w:type="spellStart"/>
      <w:r w:rsidRPr="00B517D3">
        <w:rPr>
          <w:rFonts w:ascii="Times New Roman" w:hAnsi="Times New Roman" w:cs="Times New Roman"/>
          <w:sz w:val="24"/>
          <w:szCs w:val="24"/>
        </w:rPr>
        <w:t>Tmax</w:t>
      </w:r>
      <w:proofErr w:type="spellEnd"/>
      <w:r w:rsidRPr="00B517D3">
        <w:rPr>
          <w:rFonts w:ascii="Times New Roman" w:hAnsi="Times New Roman" w:cs="Times New Roman"/>
          <w:sz w:val="24"/>
          <w:szCs w:val="24"/>
        </w:rPr>
        <w:t>=50, verbose=True).execute()</w:t>
      </w:r>
    </w:p>
    <w:p w14:paraId="708432DC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You will see the following similar output:</w:t>
      </w:r>
    </w:p>
    <w:p w14:paraId="1AA01577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A642D4E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 0 | best global fitness (cost): 4.2060194</w:t>
      </w:r>
    </w:p>
    <w:p w14:paraId="402AD038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 1 | best global fitness (cost): 4.2060194</w:t>
      </w:r>
    </w:p>
    <w:p w14:paraId="4582C7BD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 2 | best global fitness (cost): 4.2060194</w:t>
      </w:r>
    </w:p>
    <w:p w14:paraId="45357DDE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 3 | best global fitness (cost): 4.2060194</w:t>
      </w:r>
    </w:p>
    <w:p w14:paraId="302A902E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 4 | best global fitness (cost): 4.2060194</w:t>
      </w:r>
    </w:p>
    <w:p w14:paraId="6BEA0914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 5 | best global fitness (cost): 3.0228358</w:t>
      </w:r>
    </w:p>
    <w:p w14:paraId="0C6B3257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 6 | best global fitness (cost): 2.0454478</w:t>
      </w:r>
    </w:p>
    <w:p w14:paraId="0776E0A4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 7 | best global fitness (cost): 1.647782</w:t>
      </w:r>
    </w:p>
    <w:p w14:paraId="7694AD6B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 8 | best global fitness (cost): 0.2005788</w:t>
      </w:r>
    </w:p>
    <w:p w14:paraId="40CDEAC4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 9 | best global fitness (cost): 0.1981048</w:t>
      </w:r>
    </w:p>
    <w:p w14:paraId="36B435A6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10 | best global fitness (cost): 0.1981048</w:t>
      </w:r>
    </w:p>
    <w:p w14:paraId="3A7AEFFB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11 | best global fitness (cost): 0.1981048</w:t>
      </w:r>
    </w:p>
    <w:p w14:paraId="19553F63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12 | best global fitness (cost): 0.1981048</w:t>
      </w:r>
    </w:p>
    <w:p w14:paraId="766D6C36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13 | best global fitness (cost): 0.1981048</w:t>
      </w:r>
    </w:p>
    <w:p w14:paraId="5EDD5D1C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14 | best global fitness (cost): 0.1981048</w:t>
      </w:r>
    </w:p>
    <w:p w14:paraId="6D49E0FF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15 | best global fitness (cost): 0.1981048</w:t>
      </w:r>
    </w:p>
    <w:p w14:paraId="46499112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16 | best global fitness (cost): 0.1981048</w:t>
      </w:r>
    </w:p>
    <w:p w14:paraId="0F4F31E3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17 | best global fitness (cost): 0.1981048</w:t>
      </w:r>
    </w:p>
    <w:p w14:paraId="6C399CD7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18 | best global fitness (cost): 0.0547217</w:t>
      </w:r>
    </w:p>
    <w:p w14:paraId="7942D9F7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19 | best global fitness (cost): 0.0367725</w:t>
      </w:r>
    </w:p>
    <w:p w14:paraId="14B0CE4C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20 | best global fitness (cost): 0.0367725</w:t>
      </w:r>
    </w:p>
    <w:p w14:paraId="5DE6ECEF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21 | best global fitness (cost): 0.0367725</w:t>
      </w:r>
    </w:p>
    <w:p w14:paraId="7F1C76EB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22 | best global fitness (cost): 0.0367725</w:t>
      </w:r>
    </w:p>
    <w:p w14:paraId="020B1D5F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23 | best global fitness (cost): 0.0367725</w:t>
      </w:r>
    </w:p>
    <w:p w14:paraId="7F726CB2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24 | best global fitness (cost): 0.0367725</w:t>
      </w:r>
    </w:p>
    <w:p w14:paraId="63C0E8CB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25 | best global fitness (cost): 0.0367725</w:t>
      </w:r>
    </w:p>
    <w:p w14:paraId="7AAF9586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26 | best global fitness (cost): 0.0367725</w:t>
      </w:r>
    </w:p>
    <w:p w14:paraId="3D083775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27 | best global fitness (cost): 0.0367725</w:t>
      </w:r>
    </w:p>
    <w:p w14:paraId="7F444E0E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28 | best global fitness (cost): 0.0367725</w:t>
      </w:r>
    </w:p>
    <w:p w14:paraId="7A736505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lastRenderedPageBreak/>
        <w:t>Iteration:   29 | best global fitness (cost): 0.0367725</w:t>
      </w:r>
    </w:p>
    <w:p w14:paraId="37F76D6C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30 | best global fitness (cost): 0.0367725</w:t>
      </w:r>
    </w:p>
    <w:p w14:paraId="2A2DA4C6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31 | best global fitness (cost): 0.0367725</w:t>
      </w:r>
    </w:p>
    <w:p w14:paraId="3416FFEB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32 | best global fitness (cost): 0.0367725</w:t>
      </w:r>
    </w:p>
    <w:p w14:paraId="7164B8DA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33 | best global fitness (cost): 0.0367725</w:t>
      </w:r>
    </w:p>
    <w:p w14:paraId="40148545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34 | best global fitness (cost): 0.0367725</w:t>
      </w:r>
    </w:p>
    <w:p w14:paraId="6E498E7E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35 | best global fitness (cost): 0.0367725</w:t>
      </w:r>
    </w:p>
    <w:p w14:paraId="16EC5D3B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36 | best global fitness (cost): 0.0367725</w:t>
      </w:r>
    </w:p>
    <w:p w14:paraId="04C151D1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37 | best global fitness (cost): 0.0196146</w:t>
      </w:r>
    </w:p>
    <w:p w14:paraId="076C66F1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38 | best global fitness (cost): 0.0087851</w:t>
      </w:r>
    </w:p>
    <w:p w14:paraId="64B5DEE0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39 | best global fitness (cost): 0.0087851</w:t>
      </w:r>
    </w:p>
    <w:p w14:paraId="3034217A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40 | best global fitness (cost): 0.0087851</w:t>
      </w:r>
    </w:p>
    <w:p w14:paraId="5AF50096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41 | best global fitness (cost): 0.0087851</w:t>
      </w:r>
    </w:p>
    <w:p w14:paraId="04246E56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42 | best global fitness (cost): 0.0087851</w:t>
      </w:r>
    </w:p>
    <w:p w14:paraId="04A985AE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43 | best global fitness (cost): 0.0087851</w:t>
      </w:r>
    </w:p>
    <w:p w14:paraId="767A0CAB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44 | best global fitness (cost): 0.0087851</w:t>
      </w:r>
    </w:p>
    <w:p w14:paraId="4344FF9F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45 | best global fitness (cost): 0.0087851</w:t>
      </w:r>
    </w:p>
    <w:p w14:paraId="490F4835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46 | best global fitness (cost): 0.0068151</w:t>
      </w:r>
    </w:p>
    <w:p w14:paraId="6A520419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47 | best global fitness (cost): 0.0068151</w:t>
      </w:r>
    </w:p>
    <w:p w14:paraId="67743408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48 | best global fitness (cost): 0.0068151</w:t>
      </w:r>
    </w:p>
    <w:p w14:paraId="6FFD07E5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Iteration:   49 | best global fitness (cost): 0.0068151</w:t>
      </w:r>
    </w:p>
    <w:p w14:paraId="5924D918" w14:textId="5E880F41" w:rsid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4BE267A" w14:textId="77777777" w:rsidR="00F1239B" w:rsidRPr="00B517D3" w:rsidRDefault="00F1239B" w:rsidP="00B517D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5A96620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OPTIMUM SOLUTION</w:t>
      </w:r>
    </w:p>
    <w:p w14:paraId="7EBFD5DA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 xml:space="preserve">  &gt; [0.9965802, 3.0395979]</w:t>
      </w:r>
    </w:p>
    <w:p w14:paraId="207C12B2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2E5EBF0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OPTIMUM FITNESS</w:t>
      </w:r>
    </w:p>
    <w:p w14:paraId="599935A5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 xml:space="preserve">  &gt; 0.0068151</w:t>
      </w:r>
    </w:p>
    <w:p w14:paraId="65ABE483" w14:textId="65273BB3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 xml:space="preserve">Now, </w:t>
      </w:r>
      <w:r w:rsidR="00F1239B" w:rsidRPr="00B517D3">
        <w:rPr>
          <w:rFonts w:ascii="Times New Roman" w:hAnsi="Times New Roman" w:cs="Times New Roman"/>
          <w:sz w:val="24"/>
          <w:szCs w:val="24"/>
        </w:rPr>
        <w:t>in case</w:t>
      </w:r>
      <w:r w:rsidRPr="00B517D3">
        <w:rPr>
          <w:rFonts w:ascii="Times New Roman" w:hAnsi="Times New Roman" w:cs="Times New Roman"/>
          <w:sz w:val="24"/>
          <w:szCs w:val="24"/>
        </w:rPr>
        <w:t xml:space="preserve"> you want to plot the fitness value for each iteration, then set plot=True (here </w:t>
      </w:r>
      <w:proofErr w:type="spellStart"/>
      <w:r w:rsidRPr="00B517D3">
        <w:rPr>
          <w:rFonts w:ascii="Times New Roman" w:hAnsi="Times New Roman" w:cs="Times New Roman"/>
          <w:sz w:val="24"/>
          <w:szCs w:val="24"/>
        </w:rPr>
        <w:t>Tmax</w:t>
      </w:r>
      <w:proofErr w:type="spellEnd"/>
      <w:r w:rsidRPr="00B517D3">
        <w:rPr>
          <w:rFonts w:ascii="Times New Roman" w:hAnsi="Times New Roman" w:cs="Times New Roman"/>
          <w:sz w:val="24"/>
          <w:szCs w:val="24"/>
        </w:rPr>
        <w:t>=50 is the maximum iteration)</w:t>
      </w:r>
    </w:p>
    <w:p w14:paraId="0E6A732C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4D122F2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lastRenderedPageBreak/>
        <w:t xml:space="preserve">&gt;&gt;&gt; </w:t>
      </w:r>
      <w:proofErr w:type="gramStart"/>
      <w:r w:rsidRPr="00B517D3">
        <w:rPr>
          <w:rFonts w:ascii="Times New Roman" w:hAnsi="Times New Roman" w:cs="Times New Roman"/>
          <w:sz w:val="24"/>
          <w:szCs w:val="24"/>
        </w:rPr>
        <w:t>CSO(</w:t>
      </w:r>
      <w:proofErr w:type="gramEnd"/>
      <w:r w:rsidRPr="00B517D3">
        <w:rPr>
          <w:rFonts w:ascii="Times New Roman" w:hAnsi="Times New Roman" w:cs="Times New Roman"/>
          <w:sz w:val="24"/>
          <w:szCs w:val="24"/>
        </w:rPr>
        <w:t xml:space="preserve">fitness=fitness_2, </w:t>
      </w:r>
      <w:proofErr w:type="spellStart"/>
      <w:r w:rsidRPr="00B517D3">
        <w:rPr>
          <w:rFonts w:ascii="Times New Roman" w:hAnsi="Times New Roman" w:cs="Times New Roman"/>
          <w:sz w:val="24"/>
          <w:szCs w:val="24"/>
        </w:rPr>
        <w:t>Tmax</w:t>
      </w:r>
      <w:proofErr w:type="spellEnd"/>
      <w:r w:rsidRPr="00B517D3">
        <w:rPr>
          <w:rFonts w:ascii="Times New Roman" w:hAnsi="Times New Roman" w:cs="Times New Roman"/>
          <w:sz w:val="24"/>
          <w:szCs w:val="24"/>
        </w:rPr>
        <w:t>=50, plot=True).execute()</w:t>
      </w:r>
    </w:p>
    <w:p w14:paraId="06366E17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You will see the following similar output:</w:t>
      </w:r>
    </w:p>
    <w:p w14:paraId="712A2977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985B483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OPTIMUM SOLUTION</w:t>
      </w:r>
    </w:p>
    <w:p w14:paraId="196AF037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 xml:space="preserve">  &gt; [0.9965802, 3.0395979]</w:t>
      </w:r>
    </w:p>
    <w:p w14:paraId="368E33BD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863B7A0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OPTIMUM FITNESS</w:t>
      </w:r>
    </w:p>
    <w:p w14:paraId="7488200E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 xml:space="preserve">  &gt; 0.0068151</w:t>
      </w:r>
    </w:p>
    <w:p w14:paraId="0C40F841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873825B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25CD83E" w14:textId="77777777" w:rsidR="00B517D3" w:rsidRPr="00B517D3" w:rsidRDefault="00B517D3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 w:rsidRPr="00B517D3">
        <w:rPr>
          <w:rFonts w:ascii="Times New Roman" w:hAnsi="Times New Roman" w:cs="Times New Roman"/>
          <w:sz w:val="24"/>
          <w:szCs w:val="24"/>
        </w:rPr>
        <w:t>References:</w:t>
      </w:r>
    </w:p>
    <w:p w14:paraId="2EE08DAE" w14:textId="493F0A74" w:rsidR="00B517D3" w:rsidRPr="00B517D3" w:rsidRDefault="004C326D" w:rsidP="00B517D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="00B517D3" w:rsidRPr="00B517D3">
        <w:rPr>
          <w:rFonts w:ascii="Times New Roman" w:hAnsi="Times New Roman" w:cs="Times New Roman"/>
          <w:sz w:val="24"/>
          <w:szCs w:val="24"/>
        </w:rPr>
        <w:t xml:space="preserve">X. Yang and </w:t>
      </w:r>
      <w:proofErr w:type="spellStart"/>
      <w:r w:rsidR="00B517D3" w:rsidRPr="00B517D3">
        <w:rPr>
          <w:rFonts w:ascii="Times New Roman" w:hAnsi="Times New Roman" w:cs="Times New Roman"/>
          <w:sz w:val="24"/>
          <w:szCs w:val="24"/>
        </w:rPr>
        <w:t>Suash</w:t>
      </w:r>
      <w:proofErr w:type="spellEnd"/>
      <w:r w:rsidR="00B517D3" w:rsidRPr="00B517D3">
        <w:rPr>
          <w:rFonts w:ascii="Times New Roman" w:hAnsi="Times New Roman" w:cs="Times New Roman"/>
          <w:sz w:val="24"/>
          <w:szCs w:val="24"/>
        </w:rPr>
        <w:t xml:space="preserve"> Deb, "Cuckoo Search via Lévy flights," 2009 World Congress on Nature &amp; Biologically Inspired Computing (</w:t>
      </w:r>
      <w:proofErr w:type="spellStart"/>
      <w:r w:rsidR="00B517D3" w:rsidRPr="00B517D3">
        <w:rPr>
          <w:rFonts w:ascii="Times New Roman" w:hAnsi="Times New Roman" w:cs="Times New Roman"/>
          <w:sz w:val="24"/>
          <w:szCs w:val="24"/>
        </w:rPr>
        <w:t>NaBIC</w:t>
      </w:r>
      <w:proofErr w:type="spellEnd"/>
      <w:r w:rsidR="00B517D3" w:rsidRPr="00B517D3">
        <w:rPr>
          <w:rFonts w:ascii="Times New Roman" w:hAnsi="Times New Roman" w:cs="Times New Roman"/>
          <w:sz w:val="24"/>
          <w:szCs w:val="24"/>
        </w:rPr>
        <w:t xml:space="preserve">), 2009, pp. 210-214, </w:t>
      </w:r>
      <w:proofErr w:type="spellStart"/>
      <w:r w:rsidR="00B517D3" w:rsidRPr="00B517D3">
        <w:rPr>
          <w:rFonts w:ascii="Times New Roman" w:hAnsi="Times New Roman" w:cs="Times New Roman"/>
          <w:sz w:val="24"/>
          <w:szCs w:val="24"/>
        </w:rPr>
        <w:t>doi</w:t>
      </w:r>
      <w:proofErr w:type="spellEnd"/>
      <w:r w:rsidR="00B517D3" w:rsidRPr="00B517D3">
        <w:rPr>
          <w:rFonts w:ascii="Times New Roman" w:hAnsi="Times New Roman" w:cs="Times New Roman"/>
          <w:sz w:val="24"/>
          <w:szCs w:val="24"/>
        </w:rPr>
        <w:t>: 10.1109/NABIC.2009.5393690.</w:t>
      </w:r>
    </w:p>
    <w:p w14:paraId="58FF74A5" w14:textId="2D2CE015" w:rsidR="004C326D" w:rsidRPr="004C326D" w:rsidRDefault="004C326D" w:rsidP="004C326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</w:t>
      </w:r>
      <w:r w:rsidRPr="004C326D">
        <w:rPr>
          <w:rFonts w:ascii="Times New Roman" w:hAnsi="Times New Roman" w:cs="Times New Roman"/>
          <w:sz w:val="24"/>
          <w:szCs w:val="24"/>
        </w:rPr>
        <w:t xml:space="preserve">I. </w:t>
      </w:r>
      <w:proofErr w:type="spellStart"/>
      <w:r w:rsidRPr="004C326D">
        <w:rPr>
          <w:rFonts w:ascii="Times New Roman" w:hAnsi="Times New Roman" w:cs="Times New Roman"/>
          <w:sz w:val="24"/>
          <w:szCs w:val="24"/>
        </w:rPr>
        <w:t>Fister</w:t>
      </w:r>
      <w:proofErr w:type="spellEnd"/>
      <w:r w:rsidRPr="004C326D">
        <w:rPr>
          <w:rFonts w:ascii="Times New Roman" w:hAnsi="Times New Roman" w:cs="Times New Roman"/>
          <w:sz w:val="24"/>
          <w:szCs w:val="24"/>
        </w:rPr>
        <w:t xml:space="preserve"> Jr., D. </w:t>
      </w:r>
      <w:proofErr w:type="spellStart"/>
      <w:r w:rsidRPr="004C326D">
        <w:rPr>
          <w:rFonts w:ascii="Times New Roman" w:hAnsi="Times New Roman" w:cs="Times New Roman"/>
          <w:sz w:val="24"/>
          <w:szCs w:val="24"/>
        </w:rPr>
        <w:t>Fister</w:t>
      </w:r>
      <w:proofErr w:type="spellEnd"/>
      <w:r w:rsidRPr="004C326D">
        <w:rPr>
          <w:rFonts w:ascii="Times New Roman" w:hAnsi="Times New Roman" w:cs="Times New Roman"/>
          <w:sz w:val="24"/>
          <w:szCs w:val="24"/>
        </w:rPr>
        <w:t xml:space="preserve">, and I. </w:t>
      </w:r>
      <w:proofErr w:type="spellStart"/>
      <w:r w:rsidRPr="004C326D">
        <w:rPr>
          <w:rFonts w:ascii="Times New Roman" w:hAnsi="Times New Roman" w:cs="Times New Roman"/>
          <w:sz w:val="24"/>
          <w:szCs w:val="24"/>
        </w:rPr>
        <w:t>Fister</w:t>
      </w:r>
      <w:proofErr w:type="spellEnd"/>
      <w:r w:rsidRPr="004C326D">
        <w:rPr>
          <w:rFonts w:ascii="Times New Roman" w:hAnsi="Times New Roman" w:cs="Times New Roman"/>
          <w:sz w:val="24"/>
          <w:szCs w:val="24"/>
        </w:rPr>
        <w:t>, “A comprehensive review of cuckoo search: variants and hybrids,” International Journal of Mathematical Modelling and Numerical Optimisation, vol. 4, no. 4, pp. 387–409, 2013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C326D">
        <w:rPr>
          <w:rFonts w:ascii="Times New Roman" w:hAnsi="Times New Roman" w:cs="Times New Roman"/>
          <w:sz w:val="24"/>
          <w:szCs w:val="24"/>
        </w:rPr>
        <w:t>View at: Publisher Site | Google Scholar</w:t>
      </w:r>
    </w:p>
    <w:p w14:paraId="1573D04F" w14:textId="3B72798E" w:rsidR="004C326D" w:rsidRPr="004C326D" w:rsidRDefault="004C326D" w:rsidP="004C326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</w:t>
      </w:r>
      <w:r w:rsidRPr="004C326D">
        <w:rPr>
          <w:rFonts w:ascii="Times New Roman" w:hAnsi="Times New Roman" w:cs="Times New Roman"/>
          <w:sz w:val="24"/>
          <w:szCs w:val="24"/>
        </w:rPr>
        <w:t xml:space="preserve">I. </w:t>
      </w:r>
      <w:proofErr w:type="spellStart"/>
      <w:r w:rsidRPr="004C326D">
        <w:rPr>
          <w:rFonts w:ascii="Times New Roman" w:hAnsi="Times New Roman" w:cs="Times New Roman"/>
          <w:sz w:val="24"/>
          <w:szCs w:val="24"/>
        </w:rPr>
        <w:t>Fister</w:t>
      </w:r>
      <w:proofErr w:type="spellEnd"/>
      <w:r w:rsidRPr="004C326D">
        <w:rPr>
          <w:rFonts w:ascii="Times New Roman" w:hAnsi="Times New Roman" w:cs="Times New Roman"/>
          <w:sz w:val="24"/>
          <w:szCs w:val="24"/>
        </w:rPr>
        <w:t xml:space="preserve"> Jr., X.-S. Yang, D. </w:t>
      </w:r>
      <w:proofErr w:type="spellStart"/>
      <w:r w:rsidRPr="004C326D">
        <w:rPr>
          <w:rFonts w:ascii="Times New Roman" w:hAnsi="Times New Roman" w:cs="Times New Roman"/>
          <w:sz w:val="24"/>
          <w:szCs w:val="24"/>
        </w:rPr>
        <w:t>Fister</w:t>
      </w:r>
      <w:proofErr w:type="spellEnd"/>
      <w:r w:rsidRPr="004C326D">
        <w:rPr>
          <w:rFonts w:ascii="Times New Roman" w:hAnsi="Times New Roman" w:cs="Times New Roman"/>
          <w:sz w:val="24"/>
          <w:szCs w:val="24"/>
        </w:rPr>
        <w:t xml:space="preserve">, and I. </w:t>
      </w:r>
      <w:proofErr w:type="spellStart"/>
      <w:r w:rsidRPr="004C326D">
        <w:rPr>
          <w:rFonts w:ascii="Times New Roman" w:hAnsi="Times New Roman" w:cs="Times New Roman"/>
          <w:sz w:val="24"/>
          <w:szCs w:val="24"/>
        </w:rPr>
        <w:t>Fister</w:t>
      </w:r>
      <w:proofErr w:type="spellEnd"/>
      <w:r w:rsidRPr="004C326D">
        <w:rPr>
          <w:rFonts w:ascii="Times New Roman" w:hAnsi="Times New Roman" w:cs="Times New Roman"/>
          <w:sz w:val="24"/>
          <w:szCs w:val="24"/>
        </w:rPr>
        <w:t>, “Cuckoo search: a brief literature review,” in Cuckoo Search and Firefly Algorithm, X.-S. Yang, Ed., vol. 516 of Studies in Computational Intelligence, pp. 49–62, 2014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C326D">
        <w:rPr>
          <w:rFonts w:ascii="Times New Roman" w:hAnsi="Times New Roman" w:cs="Times New Roman"/>
          <w:sz w:val="24"/>
          <w:szCs w:val="24"/>
        </w:rPr>
        <w:t>View at: Publisher Site | Google Scholar</w:t>
      </w:r>
    </w:p>
    <w:p w14:paraId="170B1814" w14:textId="2E9EF1C1" w:rsidR="004C326D" w:rsidRPr="004C326D" w:rsidRDefault="004C326D" w:rsidP="004C326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. </w:t>
      </w:r>
      <w:r w:rsidRPr="004C326D">
        <w:rPr>
          <w:rFonts w:ascii="Times New Roman" w:hAnsi="Times New Roman" w:cs="Times New Roman"/>
          <w:sz w:val="24"/>
          <w:szCs w:val="24"/>
        </w:rPr>
        <w:t xml:space="preserve">R. B. Payne, M. D. Sorenson, and K. </w:t>
      </w:r>
      <w:proofErr w:type="spellStart"/>
      <w:r w:rsidRPr="004C326D">
        <w:rPr>
          <w:rFonts w:ascii="Times New Roman" w:hAnsi="Times New Roman" w:cs="Times New Roman"/>
          <w:sz w:val="24"/>
          <w:szCs w:val="24"/>
        </w:rPr>
        <w:t>Klitz</w:t>
      </w:r>
      <w:proofErr w:type="spellEnd"/>
      <w:r w:rsidRPr="004C326D">
        <w:rPr>
          <w:rFonts w:ascii="Times New Roman" w:hAnsi="Times New Roman" w:cs="Times New Roman"/>
          <w:sz w:val="24"/>
          <w:szCs w:val="24"/>
        </w:rPr>
        <w:t>, The Cuckoos, Oxford University Press, 2005.</w:t>
      </w:r>
    </w:p>
    <w:p w14:paraId="4FB12B8F" w14:textId="7CFF671C" w:rsidR="00E000A6" w:rsidRDefault="004C326D" w:rsidP="004C326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</w:t>
      </w:r>
      <w:r w:rsidRPr="004C326D">
        <w:rPr>
          <w:rFonts w:ascii="Times New Roman" w:hAnsi="Times New Roman" w:cs="Times New Roman"/>
          <w:sz w:val="24"/>
          <w:szCs w:val="24"/>
        </w:rPr>
        <w:t>http://www.scientificcomputing.com/news-DA-Novel-Cuckoo-Search-Algorithm-Beats-Particle-Swarm-Optimization-060110.aspx.</w:t>
      </w:r>
    </w:p>
    <w:p w14:paraId="6865AFBC" w14:textId="67F06F2A" w:rsidR="004C326D" w:rsidRPr="004C326D" w:rsidRDefault="004C326D" w:rsidP="004C326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. </w:t>
      </w:r>
      <w:r w:rsidRPr="004C326D">
        <w:rPr>
          <w:rFonts w:ascii="Times New Roman" w:hAnsi="Times New Roman" w:cs="Times New Roman"/>
          <w:sz w:val="24"/>
          <w:szCs w:val="24"/>
        </w:rPr>
        <w:t>http://en.wikipedia.org/wiki/Cuckoo_search.</w:t>
      </w:r>
    </w:p>
    <w:p w14:paraId="42753A1B" w14:textId="242A0896" w:rsidR="004C326D" w:rsidRPr="00B517D3" w:rsidRDefault="00652546" w:rsidP="004C326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 </w:t>
      </w:r>
      <w:r w:rsidRPr="00652546">
        <w:rPr>
          <w:rFonts w:ascii="Times New Roman" w:hAnsi="Times New Roman" w:cs="Times New Roman"/>
          <w:sz w:val="24"/>
          <w:szCs w:val="24"/>
        </w:rPr>
        <w:t>Liu, X., &amp; Fu, H. (2014). PSO-based support vector machine with cuckoo search technique for clinical disease diagnoses. The Scientific World Journal, 2014.</w:t>
      </w:r>
    </w:p>
    <w:sectPr w:rsidR="004C326D" w:rsidRPr="00B517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MjawsDQ2NDY3tbBU0lEKTi0uzszPAykwrAUAlB3ikSwAAAA="/>
  </w:docVars>
  <w:rsids>
    <w:rsidRoot w:val="00E000A6"/>
    <w:rsid w:val="000B0EA3"/>
    <w:rsid w:val="002E7235"/>
    <w:rsid w:val="004C326D"/>
    <w:rsid w:val="00652546"/>
    <w:rsid w:val="00712D39"/>
    <w:rsid w:val="007479A6"/>
    <w:rsid w:val="00AE6238"/>
    <w:rsid w:val="00B517D3"/>
    <w:rsid w:val="00E000A6"/>
    <w:rsid w:val="00F12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23355"/>
  <w15:chartTrackingRefBased/>
  <w15:docId w15:val="{2CEFDFCE-DAF0-4396-9A96-07743C971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32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326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C32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022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6</Pages>
  <Words>1139</Words>
  <Characters>6498</Characters>
  <Application>Microsoft Office Word</Application>
  <DocSecurity>0</DocSecurity>
  <Lines>54</Lines>
  <Paragraphs>15</Paragraphs>
  <ScaleCrop>false</ScaleCrop>
  <Company/>
  <LinksUpToDate>false</LinksUpToDate>
  <CharactersWithSpaces>7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DAKUMAR PANDIYAN</dc:creator>
  <cp:keywords/>
  <dc:description/>
  <cp:lastModifiedBy>NANDAKUMAR PANDIYAN</cp:lastModifiedBy>
  <cp:revision>11</cp:revision>
  <dcterms:created xsi:type="dcterms:W3CDTF">2022-04-19T06:24:00Z</dcterms:created>
  <dcterms:modified xsi:type="dcterms:W3CDTF">2022-04-19T06:42:00Z</dcterms:modified>
</cp:coreProperties>
</file>